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F16BCE" w14:textId="263F058A" w:rsidR="00B34EE2" w:rsidRDefault="00A242CD">
      <w:r w:rsidRPr="00A242CD">
        <w:t>Mask 1: frontal polar (semantic &gt; action)</w:t>
      </w:r>
    </w:p>
    <w:p w14:paraId="5AC444E4" w14:textId="1DB70673" w:rsidR="00A242CD" w:rsidRPr="00A242CD" w:rsidRDefault="00A242CD">
      <w:r>
        <w:rPr>
          <w:noProof/>
        </w:rPr>
        <w:drawing>
          <wp:inline distT="0" distB="0" distL="0" distR="0" wp14:anchorId="5F479772" wp14:editId="2DD9F5CA">
            <wp:extent cx="5334000" cy="3997960"/>
            <wp:effectExtent l="0" t="0" r="0" b="254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89D9FD" wp14:editId="6284D188">
            <wp:extent cx="5334000" cy="39979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FA43D" w14:textId="77777777" w:rsidR="00A242CD" w:rsidRDefault="00A242CD">
      <w:r>
        <w:br w:type="page"/>
      </w:r>
    </w:p>
    <w:p w14:paraId="45A6690D" w14:textId="117F28DF" w:rsidR="00A242CD" w:rsidRDefault="00A242CD">
      <w:r w:rsidRPr="00A242CD">
        <w:lastRenderedPageBreak/>
        <w:t xml:space="preserve">Mask 2: left anterior temporal </w:t>
      </w:r>
      <w:r>
        <w:t>lobe (</w:t>
      </w:r>
      <w:r w:rsidRPr="00A242CD">
        <w:t>semantic &gt; action</w:t>
      </w:r>
      <w:r>
        <w:t>)</w:t>
      </w:r>
    </w:p>
    <w:p w14:paraId="5CBE62AE" w14:textId="6D80D207" w:rsidR="00A242CD" w:rsidRDefault="00A242CD">
      <w:r>
        <w:rPr>
          <w:noProof/>
        </w:rPr>
        <w:drawing>
          <wp:inline distT="0" distB="0" distL="0" distR="0" wp14:anchorId="6B40FC5C" wp14:editId="2177017D">
            <wp:extent cx="5334000" cy="4000500"/>
            <wp:effectExtent l="0" t="0" r="0" b="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1E49B6" wp14:editId="068F2C02">
            <wp:extent cx="5334000" cy="4000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B254D" w14:textId="77777777" w:rsidR="00A242CD" w:rsidRDefault="00A242CD">
      <w:r>
        <w:br w:type="page"/>
      </w:r>
    </w:p>
    <w:p w14:paraId="08413AE7" w14:textId="485C9EF6" w:rsidR="00A242CD" w:rsidRPr="00A242CD" w:rsidRDefault="00A242CD">
      <w:pPr>
        <w:rPr>
          <w:b/>
          <w:bCs/>
        </w:rPr>
      </w:pPr>
      <w:r>
        <w:lastRenderedPageBreak/>
        <w:t xml:space="preserve">Mask 3: </w:t>
      </w:r>
      <w:r w:rsidRPr="00A242CD">
        <w:t xml:space="preserve">left fusiform gyrus </w:t>
      </w:r>
      <w:r>
        <w:t>(</w:t>
      </w:r>
      <w:r w:rsidRPr="00A242CD">
        <w:t>all stimuli</w:t>
      </w:r>
      <w:r>
        <w:t>)</w:t>
      </w:r>
    </w:p>
    <w:p w14:paraId="5CEDDF2B" w14:textId="56BE1DEF" w:rsidR="00A242CD" w:rsidRDefault="00A242CD">
      <w:r>
        <w:rPr>
          <w:noProof/>
        </w:rPr>
        <w:drawing>
          <wp:inline distT="0" distB="0" distL="0" distR="0" wp14:anchorId="7F14EA82" wp14:editId="25FF85D6">
            <wp:extent cx="5334000" cy="4000500"/>
            <wp:effectExtent l="0" t="0" r="0" b="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7585F8" wp14:editId="652C7EB1">
            <wp:extent cx="5334000" cy="4000500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E48AE" w14:textId="77777777" w:rsidR="00A242CD" w:rsidRDefault="00A242CD">
      <w:r>
        <w:br w:type="page"/>
      </w:r>
    </w:p>
    <w:p w14:paraId="5B325BE6" w14:textId="71E2BDF5" w:rsidR="00A242CD" w:rsidRDefault="00A242CD">
      <w:r>
        <w:lastRenderedPageBreak/>
        <w:t xml:space="preserve">Mask 4: </w:t>
      </w:r>
      <w:r w:rsidRPr="00A242CD">
        <w:t xml:space="preserve">left lateral occipital cortex </w:t>
      </w:r>
      <w:r>
        <w:t>(</w:t>
      </w:r>
      <w:r w:rsidRPr="00A242CD">
        <w:t>action &gt; semantic</w:t>
      </w:r>
      <w:r>
        <w:t>)</w:t>
      </w:r>
    </w:p>
    <w:p w14:paraId="3DABAA18" w14:textId="7AD52E28" w:rsidR="00A242CD" w:rsidRDefault="00A242CD">
      <w:r>
        <w:rPr>
          <w:noProof/>
        </w:rPr>
        <w:drawing>
          <wp:inline distT="0" distB="0" distL="0" distR="0" wp14:anchorId="46E203A0" wp14:editId="6713BA0B">
            <wp:extent cx="5334000" cy="4000500"/>
            <wp:effectExtent l="0" t="0" r="0" b="0"/>
            <wp:docPr id="8" name="Picture 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B1DB14" wp14:editId="7BD27781">
            <wp:extent cx="5334000" cy="4000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6535B0" w14:textId="77777777" w:rsidR="00A242CD" w:rsidRDefault="00A242CD">
      <w:r>
        <w:br w:type="page"/>
      </w:r>
    </w:p>
    <w:p w14:paraId="45AA09ED" w14:textId="2D570B9C" w:rsidR="00A242CD" w:rsidRDefault="00A242CD">
      <w:r>
        <w:lastRenderedPageBreak/>
        <w:t xml:space="preserve">Mask 5: </w:t>
      </w:r>
      <w:r w:rsidRPr="00A242CD">
        <w:t xml:space="preserve">left lateral occipital cortex </w:t>
      </w:r>
      <w:r>
        <w:t>(</w:t>
      </w:r>
      <w:r w:rsidRPr="00A242CD">
        <w:t>all stimuli</w:t>
      </w:r>
      <w:r>
        <w:t>)</w:t>
      </w:r>
    </w:p>
    <w:p w14:paraId="42EC1F13" w14:textId="1FA52DBD" w:rsidR="00A242CD" w:rsidRDefault="00A242CD">
      <w:r>
        <w:rPr>
          <w:noProof/>
        </w:rPr>
        <w:drawing>
          <wp:inline distT="0" distB="0" distL="0" distR="0" wp14:anchorId="1DB03496" wp14:editId="66B7437E">
            <wp:extent cx="5334000" cy="4000500"/>
            <wp:effectExtent l="0" t="0" r="0" b="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DE1D6F" wp14:editId="62D2B448">
            <wp:extent cx="5334000" cy="4000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A5362" w14:textId="77777777" w:rsidR="00A242CD" w:rsidRDefault="00A242CD">
      <w:r>
        <w:br w:type="page"/>
      </w:r>
    </w:p>
    <w:p w14:paraId="3C179BEC" w14:textId="68C98EDB" w:rsidR="00A242CD" w:rsidRDefault="00A242CD">
      <w:r>
        <w:lastRenderedPageBreak/>
        <w:t xml:space="preserve">Mask 6: </w:t>
      </w:r>
      <w:r w:rsidRPr="00A242CD">
        <w:t xml:space="preserve">left parietal </w:t>
      </w:r>
      <w:r>
        <w:t>(</w:t>
      </w:r>
      <w:r w:rsidRPr="00A242CD">
        <w:t>action &gt; semantic</w:t>
      </w:r>
      <w:r>
        <w:t>)</w:t>
      </w:r>
    </w:p>
    <w:p w14:paraId="44034686" w14:textId="5D0F68A4" w:rsidR="00A242CD" w:rsidRDefault="00A242CD">
      <w:r>
        <w:rPr>
          <w:noProof/>
        </w:rPr>
        <w:drawing>
          <wp:inline distT="0" distB="0" distL="0" distR="0" wp14:anchorId="1186F547" wp14:editId="38BA45AA">
            <wp:extent cx="5334000" cy="4000500"/>
            <wp:effectExtent l="0" t="0" r="0" b="0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7C4DDC" wp14:editId="61E4831A">
            <wp:extent cx="5334000" cy="4000500"/>
            <wp:effectExtent l="0" t="0" r="0" b="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779B8" w14:textId="77777777" w:rsidR="00A242CD" w:rsidRDefault="00A242CD">
      <w:r>
        <w:br w:type="page"/>
      </w:r>
    </w:p>
    <w:p w14:paraId="66CF0472" w14:textId="4ADD98B0" w:rsidR="00A242CD" w:rsidRDefault="00A242CD">
      <w:r>
        <w:lastRenderedPageBreak/>
        <w:t xml:space="preserve">Mask 7: </w:t>
      </w:r>
      <w:r w:rsidRPr="00A242CD">
        <w:t>left posterior occipital visual cortex</w:t>
      </w:r>
      <w:r>
        <w:t xml:space="preserve"> (</w:t>
      </w:r>
      <w:r w:rsidRPr="00A242CD">
        <w:t>all stimuli</w:t>
      </w:r>
      <w:r>
        <w:t>)</w:t>
      </w:r>
    </w:p>
    <w:p w14:paraId="62EAC029" w14:textId="788C5B5E" w:rsidR="00A242CD" w:rsidRDefault="00A242CD">
      <w:r>
        <w:rPr>
          <w:noProof/>
        </w:rPr>
        <w:drawing>
          <wp:inline distT="0" distB="0" distL="0" distR="0" wp14:anchorId="69F09365" wp14:editId="7F8DA8A9">
            <wp:extent cx="5334000" cy="4000500"/>
            <wp:effectExtent l="0" t="0" r="0" b="0"/>
            <wp:docPr id="14" name="Picture 1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5388B2" wp14:editId="25389B82">
            <wp:extent cx="5334000" cy="4000500"/>
            <wp:effectExtent l="0" t="0" r="0" b="0"/>
            <wp:docPr id="13" name="Picture 1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DA588" w14:textId="77777777" w:rsidR="00A242CD" w:rsidRDefault="00A242CD">
      <w:r>
        <w:br w:type="page"/>
      </w:r>
    </w:p>
    <w:p w14:paraId="7DF54CC0" w14:textId="15456342" w:rsidR="00A242CD" w:rsidRDefault="00A242CD">
      <w:r>
        <w:lastRenderedPageBreak/>
        <w:t xml:space="preserve">Mask 8: </w:t>
      </w:r>
      <w:r w:rsidRPr="00A242CD">
        <w:t xml:space="preserve">left pre-motor cortex </w:t>
      </w:r>
      <w:r>
        <w:t>(</w:t>
      </w:r>
      <w:r w:rsidRPr="00A242CD">
        <w:t>action &gt; semantic</w:t>
      </w:r>
      <w:r>
        <w:t>)</w:t>
      </w:r>
    </w:p>
    <w:p w14:paraId="011E1292" w14:textId="63C963AE" w:rsidR="00A242CD" w:rsidRDefault="00A242CD">
      <w:r>
        <w:rPr>
          <w:noProof/>
        </w:rPr>
        <w:drawing>
          <wp:inline distT="0" distB="0" distL="0" distR="0" wp14:anchorId="13D6C10B" wp14:editId="032955B3">
            <wp:extent cx="5334000" cy="4000500"/>
            <wp:effectExtent l="0" t="0" r="0" b="0"/>
            <wp:docPr id="16" name="Picture 1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B86DDB" wp14:editId="287350A8">
            <wp:extent cx="5334000" cy="4000500"/>
            <wp:effectExtent l="0" t="0" r="0" b="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587046" w14:textId="77777777" w:rsidR="00A242CD" w:rsidRDefault="00A242CD">
      <w:r>
        <w:br w:type="page"/>
      </w:r>
    </w:p>
    <w:p w14:paraId="3E9240AE" w14:textId="1AC421FC" w:rsidR="00A242CD" w:rsidRDefault="00A242CD">
      <w:r>
        <w:lastRenderedPageBreak/>
        <w:t xml:space="preserve">Mask 9: </w:t>
      </w:r>
      <w:r w:rsidRPr="00A242CD">
        <w:t xml:space="preserve">posterior </w:t>
      </w:r>
      <w:proofErr w:type="spellStart"/>
      <w:r w:rsidRPr="00A242CD">
        <w:t>cirgulate</w:t>
      </w:r>
      <w:proofErr w:type="spellEnd"/>
      <w:r w:rsidRPr="00A242CD">
        <w:t xml:space="preserve"> gyrus</w:t>
      </w:r>
      <w:r>
        <w:t xml:space="preserve"> (</w:t>
      </w:r>
      <w:r w:rsidRPr="00A242CD">
        <w:t>semantic &gt; action</w:t>
      </w:r>
      <w:r>
        <w:t>)</w:t>
      </w:r>
    </w:p>
    <w:p w14:paraId="1A4982BC" w14:textId="26E4E0BE" w:rsidR="00A242CD" w:rsidRDefault="00A242CD">
      <w:r>
        <w:rPr>
          <w:noProof/>
        </w:rPr>
        <w:drawing>
          <wp:inline distT="0" distB="0" distL="0" distR="0" wp14:anchorId="0E5BF240" wp14:editId="52692608">
            <wp:extent cx="5334000" cy="4000500"/>
            <wp:effectExtent l="0" t="0" r="0" b="0"/>
            <wp:docPr id="18" name="Picture 1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69432F" wp14:editId="3091883D">
            <wp:extent cx="5334000" cy="4000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9650D" w14:textId="77777777" w:rsidR="00A242CD" w:rsidRDefault="00A242CD">
      <w:r>
        <w:br w:type="page"/>
      </w:r>
    </w:p>
    <w:p w14:paraId="07E10708" w14:textId="68D82251" w:rsidR="00A242CD" w:rsidRDefault="00A242CD">
      <w:r>
        <w:lastRenderedPageBreak/>
        <w:t xml:space="preserve">Mask 10: </w:t>
      </w:r>
      <w:r w:rsidRPr="00A242CD">
        <w:t>right cerebellum</w:t>
      </w:r>
      <w:r>
        <w:t xml:space="preserve"> (</w:t>
      </w:r>
      <w:r w:rsidRPr="00A242CD">
        <w:t>action &gt; semantic</w:t>
      </w:r>
      <w:r>
        <w:t>)</w:t>
      </w:r>
    </w:p>
    <w:p w14:paraId="700B1B65" w14:textId="62429446" w:rsidR="00A242CD" w:rsidRDefault="00A242CD">
      <w:r>
        <w:rPr>
          <w:noProof/>
        </w:rPr>
        <w:drawing>
          <wp:inline distT="0" distB="0" distL="0" distR="0" wp14:anchorId="399EA141" wp14:editId="12FF2BDE">
            <wp:extent cx="5334000" cy="4000500"/>
            <wp:effectExtent l="0" t="0" r="0" b="0"/>
            <wp:docPr id="20" name="Picture 2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9D19ED" wp14:editId="3ACE2891">
            <wp:extent cx="5334000" cy="4000500"/>
            <wp:effectExtent l="0" t="0" r="0" b="0"/>
            <wp:docPr id="19" name="Picture 1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F6126" w14:textId="77777777" w:rsidR="00A242CD" w:rsidRDefault="00A242CD">
      <w:r>
        <w:br w:type="page"/>
      </w:r>
    </w:p>
    <w:p w14:paraId="39080464" w14:textId="6B968594" w:rsidR="00A242CD" w:rsidRDefault="00A242CD">
      <w:r>
        <w:lastRenderedPageBreak/>
        <w:t xml:space="preserve">Mask 11: </w:t>
      </w:r>
      <w:r w:rsidRPr="00A242CD">
        <w:t>right fusiform gyrus</w:t>
      </w:r>
      <w:r>
        <w:t xml:space="preserve"> (</w:t>
      </w:r>
      <w:r w:rsidRPr="00A242CD">
        <w:t>all stimuli</w:t>
      </w:r>
      <w:r>
        <w:t>)</w:t>
      </w:r>
    </w:p>
    <w:p w14:paraId="6E0A1EC0" w14:textId="7000A11B" w:rsidR="00A242CD" w:rsidRDefault="00A242CD">
      <w:r>
        <w:rPr>
          <w:noProof/>
        </w:rPr>
        <w:drawing>
          <wp:inline distT="0" distB="0" distL="0" distR="0" wp14:anchorId="1DA94481" wp14:editId="567F62DD">
            <wp:extent cx="5334000" cy="4000500"/>
            <wp:effectExtent l="0" t="0" r="0" b="0"/>
            <wp:docPr id="22" name="Picture 2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B5C7F5" wp14:editId="1768B47B">
            <wp:extent cx="5334000" cy="40005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E94FB" w14:textId="77777777" w:rsidR="00A242CD" w:rsidRDefault="00A242CD">
      <w:r>
        <w:br w:type="page"/>
      </w:r>
    </w:p>
    <w:p w14:paraId="5B39D5A5" w14:textId="7F8EB54F" w:rsidR="00A242CD" w:rsidRDefault="00A242CD">
      <w:r>
        <w:lastRenderedPageBreak/>
        <w:t xml:space="preserve">Mask 12: </w:t>
      </w:r>
      <w:r w:rsidRPr="00A242CD">
        <w:t>right lateral occipital cortex</w:t>
      </w:r>
      <w:r>
        <w:t xml:space="preserve"> (</w:t>
      </w:r>
      <w:r w:rsidRPr="00A242CD">
        <w:t>all stimuli</w:t>
      </w:r>
      <w:r>
        <w:t>)</w:t>
      </w:r>
    </w:p>
    <w:p w14:paraId="6D09BD81" w14:textId="1B4E6043" w:rsidR="00A242CD" w:rsidRDefault="00A242CD">
      <w:r>
        <w:rPr>
          <w:noProof/>
        </w:rPr>
        <w:drawing>
          <wp:inline distT="0" distB="0" distL="0" distR="0" wp14:anchorId="0F42CEA8" wp14:editId="4242E4C0">
            <wp:extent cx="5334000" cy="4000500"/>
            <wp:effectExtent l="0" t="0" r="0" b="0"/>
            <wp:docPr id="24" name="Picture 2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FEB2C4" wp14:editId="0B05053E">
            <wp:extent cx="5334000" cy="4000500"/>
            <wp:effectExtent l="0" t="0" r="0" b="0"/>
            <wp:docPr id="23" name="Picture 2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E3A83" w14:textId="77777777" w:rsidR="00A242CD" w:rsidRDefault="00A242CD">
      <w:r>
        <w:br w:type="page"/>
      </w:r>
    </w:p>
    <w:p w14:paraId="03C32A1B" w14:textId="30362FA3" w:rsidR="00A242CD" w:rsidRDefault="00A242CD">
      <w:r>
        <w:lastRenderedPageBreak/>
        <w:t xml:space="preserve">Mask 13: </w:t>
      </w:r>
      <w:r w:rsidRPr="00A242CD">
        <w:t>right parietal</w:t>
      </w:r>
      <w:r>
        <w:t xml:space="preserve"> (</w:t>
      </w:r>
      <w:r w:rsidRPr="00A242CD">
        <w:t>action &gt; semantic</w:t>
      </w:r>
      <w:r>
        <w:t>)</w:t>
      </w:r>
    </w:p>
    <w:p w14:paraId="124D0758" w14:textId="707744B2" w:rsidR="00A242CD" w:rsidRDefault="00A242CD">
      <w:r>
        <w:rPr>
          <w:noProof/>
        </w:rPr>
        <w:drawing>
          <wp:inline distT="0" distB="0" distL="0" distR="0" wp14:anchorId="6AF05A24" wp14:editId="28917D0E">
            <wp:extent cx="5334000" cy="4000500"/>
            <wp:effectExtent l="0" t="0" r="0" b="0"/>
            <wp:docPr id="26" name="Picture 2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BEFBA2" wp14:editId="3D28A0EC">
            <wp:extent cx="5334000" cy="4000500"/>
            <wp:effectExtent l="0" t="0" r="0" b="0"/>
            <wp:docPr id="25" name="Picture 2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B73E6" w14:textId="77777777" w:rsidR="00A242CD" w:rsidRDefault="00A242CD">
      <w:r>
        <w:br w:type="page"/>
      </w:r>
    </w:p>
    <w:p w14:paraId="50683AB8" w14:textId="67A77334" w:rsidR="00A242CD" w:rsidRDefault="00A242CD">
      <w:r>
        <w:lastRenderedPageBreak/>
        <w:t xml:space="preserve">Mask 14: </w:t>
      </w:r>
      <w:r w:rsidRPr="00A242CD">
        <w:t xml:space="preserve">right posterior insula </w:t>
      </w:r>
      <w:r>
        <w:t>(</w:t>
      </w:r>
      <w:r w:rsidRPr="00A242CD">
        <w:t>semantic &gt; action</w:t>
      </w:r>
      <w:r>
        <w:t>)</w:t>
      </w:r>
    </w:p>
    <w:p w14:paraId="40390475" w14:textId="11CF754C" w:rsidR="00A242CD" w:rsidRDefault="00A242CD">
      <w:r>
        <w:rPr>
          <w:noProof/>
        </w:rPr>
        <w:drawing>
          <wp:inline distT="0" distB="0" distL="0" distR="0" wp14:anchorId="11B8B64B" wp14:editId="420D42FB">
            <wp:extent cx="5334000" cy="4000500"/>
            <wp:effectExtent l="0" t="0" r="0" b="0"/>
            <wp:docPr id="28" name="Picture 2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361516" wp14:editId="0835F987">
            <wp:extent cx="5334000" cy="4000500"/>
            <wp:effectExtent l="0" t="0" r="0" b="0"/>
            <wp:docPr id="27" name="Picture 2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4547C7" w14:textId="77777777" w:rsidR="00A242CD" w:rsidRDefault="00A242CD">
      <w:r>
        <w:br w:type="page"/>
      </w:r>
    </w:p>
    <w:p w14:paraId="2103B4E2" w14:textId="529A0882" w:rsidR="00A242CD" w:rsidRDefault="00A242CD">
      <w:r>
        <w:lastRenderedPageBreak/>
        <w:t xml:space="preserve">Mask 15: </w:t>
      </w:r>
      <w:r w:rsidRPr="00A242CD">
        <w:t xml:space="preserve">right superior frontal </w:t>
      </w:r>
      <w:r>
        <w:t>(</w:t>
      </w:r>
      <w:r w:rsidRPr="00A242CD">
        <w:t>semantic &gt; action</w:t>
      </w:r>
      <w:r>
        <w:t>)</w:t>
      </w:r>
    </w:p>
    <w:p w14:paraId="0F4F7F22" w14:textId="7C3A2CDB" w:rsidR="006A4976" w:rsidRDefault="00A242CD">
      <w:r>
        <w:rPr>
          <w:noProof/>
        </w:rPr>
        <w:drawing>
          <wp:inline distT="0" distB="0" distL="0" distR="0" wp14:anchorId="4AF00466" wp14:editId="327D18E7">
            <wp:extent cx="5334000" cy="4000500"/>
            <wp:effectExtent l="0" t="0" r="0" b="0"/>
            <wp:docPr id="30" name="Picture 3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E5879B" wp14:editId="3A7A2293">
            <wp:extent cx="5334000" cy="40005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D8354" w14:textId="5ED7C957" w:rsidR="006A4976" w:rsidRDefault="006A4976">
      <w:r>
        <w:br w:type="page"/>
      </w:r>
      <w:r>
        <w:lastRenderedPageBreak/>
        <w:t>Behaviour RDMs</w:t>
      </w:r>
    </w:p>
    <w:p w14:paraId="703B42EE" w14:textId="662F5B04" w:rsidR="00A242CD" w:rsidRDefault="006A4976">
      <w:r>
        <w:rPr>
          <w:noProof/>
        </w:rPr>
        <w:drawing>
          <wp:inline distT="0" distB="0" distL="0" distR="0" wp14:anchorId="0B12B6AF" wp14:editId="2C54DB39">
            <wp:extent cx="5399405" cy="4049395"/>
            <wp:effectExtent l="0" t="0" r="0" b="8255"/>
            <wp:docPr id="33" name="Picture 3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ADD4E4" wp14:editId="283D237A">
            <wp:extent cx="5399405" cy="4049395"/>
            <wp:effectExtent l="0" t="0" r="0" b="8255"/>
            <wp:docPr id="31" name="Picture 3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5928A" w14:textId="77C8812A" w:rsidR="00A242CD" w:rsidRPr="00A242CD" w:rsidRDefault="006A4976">
      <w:r>
        <w:rPr>
          <w:noProof/>
        </w:rPr>
        <w:lastRenderedPageBreak/>
        <w:drawing>
          <wp:inline distT="0" distB="0" distL="0" distR="0" wp14:anchorId="62101D38" wp14:editId="1F3DDC04">
            <wp:extent cx="5399405" cy="4049395"/>
            <wp:effectExtent l="0" t="0" r="0" b="8255"/>
            <wp:docPr id="32" name="Picture 3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242CD" w:rsidRPr="00A242C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tDQwNzYxMDIxtjRV0lEKTi0uzszPAykwqgUA9fH0gywAAAA="/>
  </w:docVars>
  <w:rsids>
    <w:rsidRoot w:val="00A242CD"/>
    <w:rsid w:val="006A4976"/>
    <w:rsid w:val="00A242CD"/>
    <w:rsid w:val="00B34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68CF0"/>
  <w15:chartTrackingRefBased/>
  <w15:docId w15:val="{060198BB-5DB6-49DF-8D68-FAF1125FD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514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7</Pages>
  <Words>125</Words>
  <Characters>718</Characters>
  <Application>Microsoft Office Word</Application>
  <DocSecurity>0</DocSecurity>
  <Lines>5</Lines>
  <Paragraphs>1</Paragraphs>
  <ScaleCrop>false</ScaleCrop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a Figueiredo Vaz (MSc Comp Neur + Cog Rob FT)</dc:creator>
  <cp:keywords/>
  <dc:description/>
  <cp:lastModifiedBy>Marcia Figueiredo Vaz (MSc Comp Neur + Cog Rob FT)</cp:lastModifiedBy>
  <cp:revision>2</cp:revision>
  <dcterms:created xsi:type="dcterms:W3CDTF">2021-10-06T13:04:00Z</dcterms:created>
  <dcterms:modified xsi:type="dcterms:W3CDTF">2021-10-06T13:18:00Z</dcterms:modified>
</cp:coreProperties>
</file>